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53F606" w14:textId="44F63C15" w:rsidR="00723216" w:rsidRDefault="00723216" w:rsidP="0011042F">
      <w:pPr>
        <w:pStyle w:val="ListParagraph"/>
        <w:ind w:left="0"/>
        <w:jc w:val="center"/>
        <w:rPr>
          <w:rFonts w:ascii="Calibri" w:eastAsia="Calibri" w:hAnsi="Calibri" w:cs="Times New Roman"/>
          <w:b/>
          <w:sz w:val="32"/>
          <w:szCs w:val="32"/>
          <w:lang w:val="en-US"/>
        </w:rPr>
      </w:pPr>
      <w:r w:rsidRPr="00723216">
        <w:rPr>
          <w:rFonts w:ascii="Calibri" w:eastAsia="Calibri" w:hAnsi="Calibri" w:cs="Times New Roman"/>
          <w:b/>
          <w:sz w:val="32"/>
          <w:szCs w:val="32"/>
          <w:lang w:val="en-US"/>
        </w:rPr>
        <w:t>MASTER OF SCIENCE DEGREE IN FOOD SECU</w:t>
      </w:r>
      <w:r w:rsidR="00883F12">
        <w:rPr>
          <w:rFonts w:ascii="Calibri" w:eastAsia="Calibri" w:hAnsi="Calibri" w:cs="Times New Roman"/>
          <w:b/>
          <w:sz w:val="32"/>
          <w:szCs w:val="32"/>
          <w:lang w:val="en-US"/>
        </w:rPr>
        <w:t>RITY AND SUSTAINABLE AGRICULTURAL PRODUCTION/POLICY</w:t>
      </w:r>
    </w:p>
    <w:p w14:paraId="3DB5F28C" w14:textId="51604B58" w:rsidR="00883F12" w:rsidRPr="00723216" w:rsidRDefault="00883F12" w:rsidP="0011042F">
      <w:pPr>
        <w:pStyle w:val="ListParagraph"/>
        <w:ind w:left="0"/>
        <w:jc w:val="center"/>
        <w:rPr>
          <w:rFonts w:ascii="Calibri" w:eastAsia="Calibri" w:hAnsi="Calibri" w:cs="Times New Roman"/>
          <w:b/>
          <w:sz w:val="32"/>
          <w:szCs w:val="32"/>
          <w:lang w:val="en-US"/>
        </w:rPr>
      </w:pPr>
      <w:r>
        <w:rPr>
          <w:rFonts w:ascii="Calibri" w:eastAsia="Calibri" w:hAnsi="Calibri" w:cs="Times New Roman"/>
          <w:b/>
          <w:sz w:val="32"/>
          <w:szCs w:val="32"/>
          <w:lang w:val="en-US"/>
        </w:rPr>
        <w:t>AUGUST 2024 CLASS</w:t>
      </w:r>
    </w:p>
    <w:p w14:paraId="6C5CCC4B" w14:textId="77777777" w:rsidR="008F0B73" w:rsidRPr="006972A8" w:rsidRDefault="008F0B73" w:rsidP="0011042F">
      <w:pPr>
        <w:pStyle w:val="ListParagraph"/>
        <w:ind w:left="0"/>
        <w:rPr>
          <w:rFonts w:ascii="Calibri" w:eastAsia="Calibri" w:hAnsi="Calibri" w:cs="Times New Roman"/>
          <w:b/>
          <w:sz w:val="28"/>
          <w:szCs w:val="28"/>
          <w:lang w:val="en-US"/>
        </w:rPr>
      </w:pPr>
      <w:r w:rsidRPr="006972A8">
        <w:rPr>
          <w:rFonts w:ascii="Calibri" w:eastAsia="Calibri" w:hAnsi="Calibri" w:cs="Times New Roman"/>
          <w:b/>
          <w:sz w:val="28"/>
          <w:szCs w:val="28"/>
          <w:lang w:val="en-US"/>
        </w:rPr>
        <w:tab/>
      </w:r>
      <w:r w:rsidRPr="006972A8">
        <w:rPr>
          <w:rFonts w:ascii="Calibri" w:eastAsia="Calibri" w:hAnsi="Calibri" w:cs="Times New Roman"/>
          <w:b/>
          <w:sz w:val="28"/>
          <w:szCs w:val="28"/>
          <w:lang w:val="en-US"/>
        </w:rPr>
        <w:tab/>
      </w:r>
      <w:r w:rsidRPr="006972A8">
        <w:rPr>
          <w:rFonts w:ascii="Calibri" w:eastAsia="Calibri" w:hAnsi="Calibri" w:cs="Times New Roman"/>
          <w:b/>
          <w:sz w:val="28"/>
          <w:szCs w:val="28"/>
          <w:lang w:val="en-US"/>
        </w:rPr>
        <w:tab/>
      </w:r>
      <w:r w:rsidRPr="006972A8">
        <w:rPr>
          <w:rFonts w:ascii="Calibri" w:eastAsia="Calibri" w:hAnsi="Calibri" w:cs="Times New Roman"/>
          <w:b/>
          <w:sz w:val="28"/>
          <w:szCs w:val="28"/>
          <w:lang w:val="en-US"/>
        </w:rPr>
        <w:tab/>
      </w:r>
    </w:p>
    <w:p w14:paraId="3F16484A" w14:textId="4C1CD2C8" w:rsidR="00C10873" w:rsidRPr="006972A8" w:rsidRDefault="00C10873" w:rsidP="0011042F">
      <w:pPr>
        <w:pStyle w:val="ListParagraph"/>
        <w:ind w:left="0"/>
        <w:rPr>
          <w:rFonts w:ascii="Calibri" w:eastAsia="Calibri" w:hAnsi="Calibri" w:cs="Times New Roman"/>
          <w:lang w:val="en-US"/>
        </w:rPr>
      </w:pPr>
      <w:r w:rsidRPr="00C10873">
        <w:rPr>
          <w:rFonts w:ascii="Calibri" w:eastAsia="Calibri" w:hAnsi="Calibri" w:cs="Times New Roman"/>
          <w:b/>
          <w:lang w:val="en-US"/>
        </w:rPr>
        <w:t>Block release:</w:t>
      </w:r>
      <w:r w:rsidR="006972A8">
        <w:rPr>
          <w:rFonts w:ascii="Calibri" w:eastAsia="Calibri" w:hAnsi="Calibri" w:cs="Times New Roman"/>
          <w:b/>
          <w:lang w:val="en-US"/>
        </w:rPr>
        <w:tab/>
      </w:r>
      <w:r w:rsidRPr="006972A8">
        <w:rPr>
          <w:rFonts w:ascii="Calibri" w:eastAsia="Calibri" w:hAnsi="Calibri" w:cs="Times New Roman"/>
          <w:lang w:val="en-US"/>
        </w:rPr>
        <w:t xml:space="preserve">Monday to </w:t>
      </w:r>
      <w:r w:rsidR="00883F12">
        <w:rPr>
          <w:rFonts w:ascii="Calibri" w:eastAsia="Calibri" w:hAnsi="Calibri" w:cs="Times New Roman"/>
          <w:lang w:val="en-US"/>
        </w:rPr>
        <w:t>Saturday</w:t>
      </w:r>
      <w:r w:rsidRPr="006972A8">
        <w:rPr>
          <w:rFonts w:ascii="Calibri" w:eastAsia="Calibri" w:hAnsi="Calibri" w:cs="Times New Roman"/>
          <w:lang w:val="en-US"/>
        </w:rPr>
        <w:t xml:space="preserve">: </w:t>
      </w:r>
      <w:r w:rsidR="00883F12">
        <w:rPr>
          <w:rFonts w:ascii="Calibri" w:eastAsia="Calibri" w:hAnsi="Calibri" w:cs="Times New Roman"/>
          <w:lang w:val="en-US"/>
        </w:rPr>
        <w:t>29 July</w:t>
      </w:r>
      <w:r w:rsidRPr="006972A8">
        <w:rPr>
          <w:rFonts w:ascii="Calibri" w:eastAsia="Calibri" w:hAnsi="Calibri" w:cs="Times New Roman"/>
          <w:lang w:val="en-US"/>
        </w:rPr>
        <w:t xml:space="preserve"> </w:t>
      </w:r>
      <w:r w:rsidR="00726694">
        <w:rPr>
          <w:rFonts w:ascii="Calibri" w:eastAsia="Calibri" w:hAnsi="Calibri" w:cs="Times New Roman"/>
          <w:lang w:val="en-US"/>
        </w:rPr>
        <w:t xml:space="preserve">to </w:t>
      </w:r>
      <w:r w:rsidR="00883F12">
        <w:rPr>
          <w:rFonts w:ascii="Calibri" w:eastAsia="Calibri" w:hAnsi="Calibri" w:cs="Times New Roman"/>
          <w:lang w:val="en-US"/>
        </w:rPr>
        <w:t>1</w:t>
      </w:r>
      <w:r w:rsidR="00726694">
        <w:rPr>
          <w:rFonts w:ascii="Calibri" w:eastAsia="Calibri" w:hAnsi="Calibri" w:cs="Times New Roman"/>
          <w:lang w:val="en-US"/>
        </w:rPr>
        <w:t xml:space="preserve">6 </w:t>
      </w:r>
      <w:r w:rsidR="00883F12">
        <w:rPr>
          <w:rFonts w:ascii="Calibri" w:eastAsia="Calibri" w:hAnsi="Calibri" w:cs="Times New Roman"/>
          <w:lang w:val="en-US"/>
        </w:rPr>
        <w:t>August</w:t>
      </w:r>
      <w:r w:rsidRPr="006972A8">
        <w:rPr>
          <w:rFonts w:ascii="Calibri" w:eastAsia="Calibri" w:hAnsi="Calibri" w:cs="Times New Roman"/>
          <w:lang w:val="en-US"/>
        </w:rPr>
        <w:t xml:space="preserve"> </w:t>
      </w:r>
      <w:r w:rsidR="00546473" w:rsidRPr="006972A8">
        <w:rPr>
          <w:rFonts w:ascii="Calibri" w:eastAsia="Calibri" w:hAnsi="Calibri" w:cs="Times New Roman"/>
          <w:lang w:val="en-US"/>
        </w:rPr>
        <w:t>20</w:t>
      </w:r>
      <w:r w:rsidR="00883F12">
        <w:rPr>
          <w:rFonts w:ascii="Calibri" w:eastAsia="Calibri" w:hAnsi="Calibri" w:cs="Times New Roman"/>
          <w:lang w:val="en-US"/>
        </w:rPr>
        <w:t>24</w:t>
      </w:r>
    </w:p>
    <w:p w14:paraId="54E02037" w14:textId="01BE0E04" w:rsidR="00301E63" w:rsidRPr="006972A8" w:rsidRDefault="00301E63" w:rsidP="0011042F">
      <w:pPr>
        <w:pStyle w:val="ListParagraph"/>
        <w:ind w:left="0"/>
        <w:rPr>
          <w:rFonts w:ascii="Calibri" w:eastAsia="Calibri" w:hAnsi="Calibri" w:cs="Times New Roman"/>
          <w:lang w:val="en-US"/>
        </w:rPr>
      </w:pPr>
      <w:r w:rsidRPr="00301E63">
        <w:rPr>
          <w:rFonts w:ascii="Calibri" w:eastAsia="Calibri" w:hAnsi="Calibri" w:cs="Times New Roman"/>
          <w:b/>
          <w:lang w:val="en-US"/>
        </w:rPr>
        <w:t>Venue</w:t>
      </w:r>
      <w:r>
        <w:rPr>
          <w:rFonts w:ascii="Calibri" w:eastAsia="Calibri" w:hAnsi="Calibri" w:cs="Times New Roman"/>
          <w:b/>
          <w:lang w:val="en-US"/>
        </w:rPr>
        <w:t>s</w:t>
      </w:r>
      <w:r w:rsidRPr="00301E63">
        <w:rPr>
          <w:rFonts w:ascii="Calibri" w:eastAsia="Calibri" w:hAnsi="Calibri" w:cs="Times New Roman"/>
          <w:b/>
          <w:lang w:val="en-US"/>
        </w:rPr>
        <w:t>:</w:t>
      </w:r>
      <w:r w:rsidR="006972A8">
        <w:rPr>
          <w:rFonts w:ascii="Calibri" w:eastAsia="Calibri" w:hAnsi="Calibri" w:cs="Times New Roman"/>
          <w:b/>
          <w:lang w:val="en-US"/>
        </w:rPr>
        <w:tab/>
      </w:r>
      <w:r w:rsidRPr="006972A8">
        <w:rPr>
          <w:rFonts w:ascii="Calibri" w:eastAsia="Calibri" w:hAnsi="Calibri" w:cs="Times New Roman"/>
          <w:lang w:val="en-US"/>
        </w:rPr>
        <w:t>3A28</w:t>
      </w:r>
      <w:r w:rsidR="008F5B6D">
        <w:rPr>
          <w:rFonts w:ascii="Calibri" w:eastAsia="Calibri" w:hAnsi="Calibri" w:cs="Times New Roman"/>
          <w:lang w:val="en-US"/>
        </w:rPr>
        <w:t xml:space="preserve"> and NB4</w:t>
      </w:r>
      <w:r w:rsidRPr="006972A8">
        <w:rPr>
          <w:rFonts w:ascii="Calibri" w:eastAsia="Calibri" w:hAnsi="Calibri" w:cs="Times New Roman"/>
          <w:lang w:val="en-US"/>
        </w:rPr>
        <w:t>, Astra Campus, Trojan road, Bindura</w:t>
      </w:r>
    </w:p>
    <w:tbl>
      <w:tblPr>
        <w:tblW w:w="510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2129"/>
        <w:gridCol w:w="3116"/>
        <w:gridCol w:w="1416"/>
      </w:tblGrid>
      <w:tr w:rsidR="0011042F" w:rsidRPr="0011042F" w14:paraId="11AAD6EC" w14:textId="77777777" w:rsidTr="00883F12">
        <w:tc>
          <w:tcPr>
            <w:tcW w:w="1383" w:type="pct"/>
          </w:tcPr>
          <w:p w14:paraId="3540B5F2" w14:textId="77777777" w:rsidR="00802083" w:rsidRPr="0011042F" w:rsidRDefault="00802083" w:rsidP="004B05A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Name</w:t>
            </w:r>
          </w:p>
        </w:tc>
        <w:tc>
          <w:tcPr>
            <w:tcW w:w="1156" w:type="pct"/>
          </w:tcPr>
          <w:p w14:paraId="0E90E833" w14:textId="77777777" w:rsidR="00802083" w:rsidRPr="0011042F" w:rsidRDefault="00802083" w:rsidP="004B05A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Modules/courses Taught</w:t>
            </w:r>
          </w:p>
        </w:tc>
        <w:tc>
          <w:tcPr>
            <w:tcW w:w="1692" w:type="pct"/>
          </w:tcPr>
          <w:p w14:paraId="6828937D" w14:textId="6402E743" w:rsidR="00802083" w:rsidRPr="0011042F" w:rsidRDefault="007F75CA" w:rsidP="004B05A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 xml:space="preserve">Date </w:t>
            </w:r>
            <w:r w:rsidR="00404DC2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(Time)</w:t>
            </w:r>
          </w:p>
        </w:tc>
        <w:tc>
          <w:tcPr>
            <w:tcW w:w="769" w:type="pct"/>
          </w:tcPr>
          <w:p w14:paraId="77AF0DA1" w14:textId="77777777" w:rsidR="00802083" w:rsidRPr="0011042F" w:rsidRDefault="007F75CA" w:rsidP="004B05A8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Course Code</w:t>
            </w:r>
          </w:p>
        </w:tc>
      </w:tr>
      <w:tr w:rsidR="00883F12" w:rsidRPr="0011042F" w14:paraId="421B0653" w14:textId="77777777" w:rsidTr="00883F12">
        <w:tc>
          <w:tcPr>
            <w:tcW w:w="1383" w:type="pct"/>
          </w:tcPr>
          <w:p w14:paraId="1E10C737" w14:textId="77777777" w:rsidR="00883F12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Dr. R Chivheya</w:t>
            </w:r>
          </w:p>
          <w:p w14:paraId="04B7599B" w14:textId="77777777" w:rsidR="00883F12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hyperlink r:id="rId5" w:history="1">
              <w:r w:rsidRPr="00793ECF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rchivheya@gmail.com</w:t>
              </w:r>
            </w:hyperlink>
          </w:p>
          <w:p w14:paraId="46D329B8" w14:textId="3895D1DF" w:rsidR="00883F12" w:rsidRP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777438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79</w:t>
            </w:r>
          </w:p>
        </w:tc>
        <w:tc>
          <w:tcPr>
            <w:tcW w:w="1156" w:type="pct"/>
          </w:tcPr>
          <w:p w14:paraId="2DF449AB" w14:textId="08F553DF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Food Systems and Value Chain Management</w:t>
            </w:r>
          </w:p>
        </w:tc>
        <w:tc>
          <w:tcPr>
            <w:tcW w:w="1692" w:type="pct"/>
          </w:tcPr>
          <w:p w14:paraId="06C6FFC3" w14:textId="1C136EB9" w:rsid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0  July 2024</w:t>
            </w:r>
            <w:r w:rsidRPr="00231629">
              <w:rPr>
                <w:rFonts w:ascii="Times New Roman" w:hAnsi="Times New Roman"/>
                <w:lang w:val="en-US"/>
              </w:rPr>
              <w:t xml:space="preserve"> </w:t>
            </w:r>
            <w:r w:rsidRPr="00883F12">
              <w:rPr>
                <w:rFonts w:ascii="Times New Roman" w:hAnsi="Times New Roman"/>
                <w:lang w:val="en-US"/>
              </w:rPr>
              <w:t>(0800-1200HRS)</w:t>
            </w:r>
          </w:p>
          <w:p w14:paraId="425670DF" w14:textId="67A11DF5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 xml:space="preserve">31 July 2024 </w:t>
            </w: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300-1600HRS)</w:t>
            </w:r>
          </w:p>
          <w:p w14:paraId="1B4E83EE" w14:textId="4D1DA69F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1 August 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800-1200HRS)</w:t>
            </w:r>
          </w:p>
          <w:p w14:paraId="0FBAE616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769" w:type="pct"/>
          </w:tcPr>
          <w:p w14:paraId="2E27FBC2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FS 506</w:t>
            </w:r>
          </w:p>
          <w:p w14:paraId="4EF20117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76FFB2BD" w14:textId="77777777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Core)</w:t>
            </w:r>
          </w:p>
          <w:p w14:paraId="4A78E556" w14:textId="77777777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10199FFA" w14:textId="70154806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roduction and Policy</w:t>
            </w:r>
          </w:p>
        </w:tc>
      </w:tr>
      <w:tr w:rsidR="00883F12" w:rsidRPr="0011042F" w14:paraId="1A59412B" w14:textId="77777777" w:rsidTr="00883F12">
        <w:tc>
          <w:tcPr>
            <w:tcW w:w="1383" w:type="pct"/>
          </w:tcPr>
          <w:p w14:paraId="359D13B9" w14:textId="77777777" w:rsidR="00883F12" w:rsidRPr="00AE0E84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AE0E84">
              <w:rPr>
                <w:rFonts w:ascii="Times New Roman" w:hAnsi="Times New Roman"/>
                <w:lang w:val="en-US"/>
              </w:rPr>
              <w:t>Dr. R. Chivheya</w:t>
            </w:r>
          </w:p>
          <w:p w14:paraId="660A710D" w14:textId="77777777" w:rsidR="00883F12" w:rsidRPr="00AE0E84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hyperlink r:id="rId6" w:history="1">
              <w:r w:rsidRPr="00AE0E84">
                <w:rPr>
                  <w:rStyle w:val="Hyperlink"/>
                  <w:rFonts w:ascii="Times New Roman" w:hAnsi="Times New Roman"/>
                  <w:lang w:val="en-US"/>
                </w:rPr>
                <w:t>rchivheya@gmail.com</w:t>
              </w:r>
            </w:hyperlink>
          </w:p>
          <w:p w14:paraId="399FFF8D" w14:textId="1CA470B4" w:rsidR="00883F12" w:rsidRPr="00231629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0777438</w:t>
            </w:r>
            <w:r w:rsidRPr="00AE0E84">
              <w:rPr>
                <w:rFonts w:ascii="Times New Roman" w:hAnsi="Times New Roman"/>
                <w:lang w:val="en-US"/>
              </w:rPr>
              <w:t>579</w:t>
            </w:r>
          </w:p>
          <w:p w14:paraId="4A1B996A" w14:textId="77777777" w:rsidR="00883F12" w:rsidRPr="00231629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  <w:p w14:paraId="54EEC93F" w14:textId="77777777" w:rsidR="00883F12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156" w:type="pct"/>
          </w:tcPr>
          <w:p w14:paraId="1FD96581" w14:textId="77777777" w:rsidR="00883F12" w:rsidRPr="00231629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31629">
              <w:rPr>
                <w:rFonts w:ascii="Times New Roman" w:hAnsi="Times New Roman"/>
                <w:lang w:val="en-ZA"/>
              </w:rPr>
              <w:t>Agricultural Extension Approaches in Food and Agricultural Programmes</w:t>
            </w:r>
            <w:r w:rsidRPr="00231629">
              <w:rPr>
                <w:rFonts w:ascii="Times New Roman" w:hAnsi="Times New Roman"/>
                <w:lang w:val="en-US"/>
              </w:rPr>
              <w:t xml:space="preserve"> </w:t>
            </w:r>
          </w:p>
          <w:p w14:paraId="67AB5E1C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92" w:type="pct"/>
          </w:tcPr>
          <w:p w14:paraId="538C7A1F" w14:textId="4E36E8C3" w:rsid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0  July 2024</w:t>
            </w:r>
            <w:r w:rsidRPr="00231629">
              <w:rPr>
                <w:rFonts w:ascii="Times New Roman" w:hAnsi="Times New Roman"/>
                <w:lang w:val="en-US"/>
              </w:rPr>
              <w:t xml:space="preserve"> </w:t>
            </w:r>
            <w:r>
              <w:rPr>
                <w:rFonts w:ascii="Times New Roman" w:hAnsi="Times New Roman"/>
                <w:lang w:val="en-US"/>
              </w:rPr>
              <w:t>(0800-16</w:t>
            </w:r>
            <w:r w:rsidRPr="00883F12">
              <w:rPr>
                <w:rFonts w:ascii="Times New Roman" w:hAnsi="Times New Roman"/>
                <w:lang w:val="en-US"/>
              </w:rPr>
              <w:t>00HRS)</w:t>
            </w:r>
          </w:p>
          <w:p w14:paraId="4F35D43F" w14:textId="10FF2FE6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3</w:t>
            </w:r>
            <w:r>
              <w:rPr>
                <w:rFonts w:ascii="Times New Roman" w:hAnsi="Times New Roman"/>
                <w:lang w:val="en-US"/>
              </w:rPr>
              <w:t xml:space="preserve">1 </w:t>
            </w:r>
            <w:r>
              <w:rPr>
                <w:rFonts w:ascii="Times New Roman" w:hAnsi="Times New Roman"/>
                <w:lang w:val="en-US"/>
              </w:rPr>
              <w:t>July</w:t>
            </w:r>
            <w:r>
              <w:rPr>
                <w:rFonts w:ascii="Times New Roman" w:hAnsi="Times New Roman"/>
                <w:lang w:val="en-US"/>
              </w:rPr>
              <w:t xml:space="preserve"> 2024 </w:t>
            </w: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300-1600HRS)</w:t>
            </w:r>
          </w:p>
          <w:p w14:paraId="5F1C5EAF" w14:textId="48F25DFA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</w:t>
            </w: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800-1200HRS)</w:t>
            </w:r>
          </w:p>
          <w:p w14:paraId="34464B6A" w14:textId="4BBDF759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9" w:type="pct"/>
          </w:tcPr>
          <w:p w14:paraId="22BF04E8" w14:textId="77777777" w:rsid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883F12">
              <w:rPr>
                <w:rFonts w:ascii="Times New Roman" w:hAnsi="Times New Roman"/>
                <w:lang w:val="en-US"/>
              </w:rPr>
              <w:t>(MFS 516)</w:t>
            </w:r>
          </w:p>
          <w:p w14:paraId="550B1497" w14:textId="77777777" w:rsid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  <w:p w14:paraId="2521CAD6" w14:textId="1316FC5C" w:rsid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883F12">
              <w:rPr>
                <w:rFonts w:ascii="Times New Roman" w:hAnsi="Times New Roman"/>
                <w:lang w:val="en-US"/>
              </w:rPr>
              <w:t>(Core)</w:t>
            </w:r>
          </w:p>
          <w:p w14:paraId="73DC0C6B" w14:textId="77777777" w:rsidR="00883F12" w:rsidRP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</w:p>
          <w:p w14:paraId="07C7E2ED" w14:textId="20B0C866" w:rsidR="00883F12" w:rsidRPr="00883F12" w:rsidRDefault="00883F12" w:rsidP="00883F12">
            <w:pPr>
              <w:spacing w:after="0" w:line="240" w:lineRule="auto"/>
              <w:rPr>
                <w:rFonts w:ascii="Times New Roman" w:hAnsi="Times New Roman"/>
                <w:lang w:val="en-US"/>
              </w:rPr>
            </w:pPr>
            <w:r w:rsidRPr="00231629">
              <w:rPr>
                <w:rFonts w:ascii="Times New Roman" w:hAnsi="Times New Roman"/>
                <w:lang w:val="en-US"/>
              </w:rPr>
              <w:t>P</w:t>
            </w:r>
            <w:r>
              <w:rPr>
                <w:rFonts w:ascii="Times New Roman" w:hAnsi="Times New Roman"/>
                <w:lang w:val="en-US"/>
              </w:rPr>
              <w:t>roduction and Policy</w:t>
            </w:r>
          </w:p>
        </w:tc>
      </w:tr>
      <w:tr w:rsidR="00883F12" w:rsidRPr="0011042F" w14:paraId="05BBC4A7" w14:textId="77777777" w:rsidTr="00883F12">
        <w:trPr>
          <w:trHeight w:val="807"/>
        </w:trPr>
        <w:tc>
          <w:tcPr>
            <w:tcW w:w="1383" w:type="pct"/>
          </w:tcPr>
          <w:p w14:paraId="37794018" w14:textId="4A037E7D" w:rsidR="00883F12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Dr. A. Mujeyi</w:t>
            </w:r>
          </w:p>
          <w:p w14:paraId="5E37B584" w14:textId="375028C1" w:rsidR="00883F12" w:rsidRDefault="00883F12" w:rsidP="00883F12">
            <w:pPr>
              <w:spacing w:after="0" w:line="360" w:lineRule="auto"/>
              <w:jc w:val="both"/>
              <w:rPr>
                <w:rStyle w:val="Hyperlink"/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hyperlink r:id="rId7" w:history="1">
              <w:r w:rsidRPr="00A34F07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mujeyiangeline@gmail.com</w:t>
              </w:r>
            </w:hyperlink>
          </w:p>
          <w:p w14:paraId="2E2D7D12" w14:textId="327CEE05" w:rsidR="00883F12" w:rsidRPr="0010036B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0773199804</w:t>
            </w:r>
          </w:p>
        </w:tc>
        <w:tc>
          <w:tcPr>
            <w:tcW w:w="1156" w:type="pct"/>
          </w:tcPr>
          <w:p w14:paraId="2223DAA2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Food Security Principles and Issues</w:t>
            </w:r>
          </w:p>
        </w:tc>
        <w:tc>
          <w:tcPr>
            <w:tcW w:w="1692" w:type="pct"/>
          </w:tcPr>
          <w:p w14:paraId="162D2B41" w14:textId="7536F3CE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2 August 2024</w:t>
            </w: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08</w:t>
            </w: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0-1600HRS)</w:t>
            </w:r>
          </w:p>
          <w:p w14:paraId="71410E71" w14:textId="614E3A47" w:rsidR="00883F12" w:rsidRDefault="00883F12" w:rsidP="00883F1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 August 2024 (0</w:t>
            </w:r>
            <w:r w:rsidRPr="00883F12">
              <w:rPr>
                <w:rFonts w:ascii="Times New Roman" w:hAnsi="Times New Roman" w:cs="Times New Roman"/>
                <w:sz w:val="20"/>
                <w:szCs w:val="20"/>
              </w:rPr>
              <w:t>800-1600HRS)</w:t>
            </w:r>
          </w:p>
          <w:p w14:paraId="67D3FFDB" w14:textId="77777777" w:rsidR="00883F12" w:rsidRDefault="00883F12" w:rsidP="00883F12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D58F8A" w14:textId="780F93CF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70105D31" w14:textId="4DE8ECE9" w:rsidR="00883F12" w:rsidRPr="0048063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9" w:type="pct"/>
          </w:tcPr>
          <w:p w14:paraId="3ED4043B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FS 501</w:t>
            </w:r>
          </w:p>
          <w:p w14:paraId="66B326C5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01E33D85" w14:textId="784FC9F8" w:rsidR="00883F12" w:rsidRPr="0010036B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Core)</w:t>
            </w:r>
          </w:p>
        </w:tc>
      </w:tr>
      <w:tr w:rsidR="00883F12" w:rsidRPr="0011042F" w14:paraId="14A546AE" w14:textId="77777777" w:rsidTr="00883F12">
        <w:tc>
          <w:tcPr>
            <w:tcW w:w="1383" w:type="pct"/>
          </w:tcPr>
          <w:p w14:paraId="34A8C76F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Dr. L Musemwa</w:t>
            </w:r>
          </w:p>
          <w:p w14:paraId="49F7BFF9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hyperlink r:id="rId8" w:history="1">
              <w:r w:rsidRPr="0011042F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lmusemwa@gmail.com</w:t>
              </w:r>
            </w:hyperlink>
          </w:p>
          <w:p w14:paraId="408C8B59" w14:textId="77777777" w:rsidR="00883F12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47983543" w14:textId="6ACAB1A4" w:rsidR="00883F12" w:rsidRPr="0011042F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782057303</w:t>
            </w:r>
          </w:p>
        </w:tc>
        <w:tc>
          <w:tcPr>
            <w:tcW w:w="1156" w:type="pct"/>
          </w:tcPr>
          <w:p w14:paraId="35401A64" w14:textId="7D0DD863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Food Security and Vulnerability Assessment</w:t>
            </w:r>
          </w:p>
        </w:tc>
        <w:tc>
          <w:tcPr>
            <w:tcW w:w="1692" w:type="pct"/>
          </w:tcPr>
          <w:p w14:paraId="04802CD9" w14:textId="5E5C0EF4" w:rsidR="00883F12" w:rsidRP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5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  <w:p w14:paraId="09E6BE6D" w14:textId="51A23263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6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</w:tc>
        <w:tc>
          <w:tcPr>
            <w:tcW w:w="769" w:type="pct"/>
          </w:tcPr>
          <w:p w14:paraId="164DCABF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FS 507</w:t>
            </w:r>
          </w:p>
          <w:p w14:paraId="4167D036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21E621A4" w14:textId="46AB84C1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Core)</w:t>
            </w:r>
          </w:p>
        </w:tc>
      </w:tr>
      <w:tr w:rsidR="00883F12" w:rsidRPr="0011042F" w14:paraId="3D3FBCC8" w14:textId="77777777" w:rsidTr="00883F12">
        <w:tc>
          <w:tcPr>
            <w:tcW w:w="1383" w:type="pct"/>
          </w:tcPr>
          <w:p w14:paraId="06899CC2" w14:textId="77777777" w:rsidR="00883F12" w:rsidRPr="0011042F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r. V.T Munyati</w:t>
            </w:r>
          </w:p>
          <w:p w14:paraId="27D13615" w14:textId="77777777" w:rsidR="00883F12" w:rsidRDefault="00883F12" w:rsidP="00883F12">
            <w:pPr>
              <w:spacing w:after="0" w:line="360" w:lineRule="auto"/>
              <w:jc w:val="both"/>
              <w:rPr>
                <w:rStyle w:val="Hyperlink"/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hyperlink r:id="rId9" w:history="1">
              <w:r w:rsidRPr="0011042F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vtmunyati@gmail.com</w:t>
              </w:r>
            </w:hyperlink>
          </w:p>
          <w:p w14:paraId="2C5A6A26" w14:textId="12A1448E" w:rsidR="00A50DEE" w:rsidRPr="0011042F" w:rsidRDefault="00A50DEE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A50DE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772 318 757</w:t>
            </w:r>
          </w:p>
        </w:tc>
        <w:tc>
          <w:tcPr>
            <w:tcW w:w="1156" w:type="pct"/>
          </w:tcPr>
          <w:p w14:paraId="23A6EC01" w14:textId="4D2F142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pplied Statistics</w:t>
            </w:r>
          </w:p>
        </w:tc>
        <w:tc>
          <w:tcPr>
            <w:tcW w:w="1692" w:type="pct"/>
          </w:tcPr>
          <w:p w14:paraId="32611D05" w14:textId="0D299423" w:rsidR="00883F12" w:rsidRP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7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  <w:p w14:paraId="55B89EAE" w14:textId="0E40498C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8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</w:tc>
        <w:tc>
          <w:tcPr>
            <w:tcW w:w="769" w:type="pct"/>
          </w:tcPr>
          <w:p w14:paraId="12528641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FS 502</w:t>
            </w:r>
          </w:p>
          <w:p w14:paraId="02F514FA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26AC5B85" w14:textId="0F32787D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Pre-requisite)</w:t>
            </w:r>
          </w:p>
        </w:tc>
      </w:tr>
      <w:tr w:rsidR="00883F12" w:rsidRPr="0011042F" w14:paraId="7D83F131" w14:textId="77777777" w:rsidTr="00883F12">
        <w:tc>
          <w:tcPr>
            <w:tcW w:w="1383" w:type="pct"/>
          </w:tcPr>
          <w:p w14:paraId="516A2D2E" w14:textId="77777777" w:rsidR="00883F12" w:rsidRDefault="00883F12" w:rsidP="00883F12">
            <w:pPr>
              <w:spacing w:after="0" w:line="36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6972A8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Dr. L. Mujuru </w:t>
            </w:r>
            <w:hyperlink r:id="rId10" w:history="1">
              <w:r w:rsidRPr="00942127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Lzzmjr2009@gmail.com</w:t>
              </w:r>
            </w:hyperlink>
          </w:p>
          <w:p w14:paraId="704D4A05" w14:textId="7DFE76B0" w:rsidR="00A50DEE" w:rsidRDefault="00883F12" w:rsidP="00883F12">
            <w:pPr>
              <w:spacing w:after="0" w:line="360" w:lineRule="auto"/>
              <w:jc w:val="both"/>
              <w:rPr>
                <w:rStyle w:val="Hyperlink"/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hyperlink r:id="rId11" w:history="1">
              <w:r w:rsidRPr="00942127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Mujuru2004@yahoo.co.uk</w:t>
              </w:r>
            </w:hyperlink>
          </w:p>
          <w:p w14:paraId="37B38B8E" w14:textId="4204D461" w:rsidR="00A50DEE" w:rsidRPr="00A50DEE" w:rsidRDefault="00A50DEE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A50DEE">
              <w:rPr>
                <w:rStyle w:val="Hyperlink"/>
                <w:color w:val="auto"/>
                <w:u w:val="none"/>
              </w:rPr>
              <w:t>0778697955</w:t>
            </w:r>
          </w:p>
        </w:tc>
        <w:tc>
          <w:tcPr>
            <w:tcW w:w="1156" w:type="pct"/>
          </w:tcPr>
          <w:p w14:paraId="43E43934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lanning, Monitoring and Evaluation</w:t>
            </w:r>
          </w:p>
          <w:p w14:paraId="7DFD98EE" w14:textId="0F635196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692" w:type="pct"/>
          </w:tcPr>
          <w:p w14:paraId="4AF1C773" w14:textId="5919CEF8" w:rsidR="00883F12" w:rsidRP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9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  <w:p w14:paraId="6CA8B2A1" w14:textId="1DA4F1CF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0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  <w:p w14:paraId="1ED9BFFA" w14:textId="77777777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04E0D435" w14:textId="142F8110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769" w:type="pct"/>
          </w:tcPr>
          <w:p w14:paraId="22A6AC78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FS 503</w:t>
            </w:r>
          </w:p>
          <w:p w14:paraId="6F33387B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1B0AAC10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ptional)</w:t>
            </w:r>
          </w:p>
          <w:p w14:paraId="40399E8A" w14:textId="4068CBE8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  <w:tr w:rsidR="00883F12" w:rsidRPr="0011042F" w14:paraId="336DB2F5" w14:textId="77777777" w:rsidTr="00883F12">
        <w:tc>
          <w:tcPr>
            <w:tcW w:w="1383" w:type="pct"/>
          </w:tcPr>
          <w:p w14:paraId="69BC8E1D" w14:textId="1CDD93A4" w:rsidR="00A50DEE" w:rsidRPr="00A50DEE" w:rsidRDefault="00A50DEE" w:rsidP="00A50DEE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rof.</w:t>
            </w:r>
            <w:r w:rsidRPr="00A50DEE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R. Mandumbu</w:t>
            </w:r>
          </w:p>
          <w:p w14:paraId="2C6DDC9B" w14:textId="6DCE134E" w:rsidR="00A50DEE" w:rsidRDefault="00A50DEE" w:rsidP="00A50DEE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hyperlink r:id="rId12" w:history="1">
              <w:r w:rsidRPr="00A34F07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rmandumbu@gmail.com</w:t>
              </w:r>
            </w:hyperlink>
          </w:p>
          <w:p w14:paraId="2404E6C8" w14:textId="4F0E9888" w:rsidR="00A50DEE" w:rsidRDefault="00A50DEE" w:rsidP="00A50DEE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0772919821</w:t>
            </w:r>
          </w:p>
          <w:p w14:paraId="119B4D27" w14:textId="15C790A6" w:rsidR="00A50DEE" w:rsidRDefault="00A50DEE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and</w:t>
            </w:r>
            <w:bookmarkStart w:id="0" w:name="_GoBack"/>
            <w:bookmarkEnd w:id="0"/>
          </w:p>
          <w:p w14:paraId="7621C86D" w14:textId="77777777" w:rsidR="00883F12" w:rsidRPr="0011042F" w:rsidRDefault="00883F12" w:rsidP="00883F12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Dr. E. Zivenge </w:t>
            </w:r>
          </w:p>
          <w:p w14:paraId="1512D7CE" w14:textId="091306F2" w:rsidR="00883F12" w:rsidRPr="00A214D8" w:rsidRDefault="00883F12" w:rsidP="00883F12">
            <w:pPr>
              <w:spacing w:after="0" w:line="360" w:lineRule="auto"/>
              <w:jc w:val="both"/>
            </w:pPr>
            <w:hyperlink r:id="rId13" w:history="1">
              <w:r w:rsidRPr="0011042F">
                <w:rPr>
                  <w:rStyle w:val="Hyperlink"/>
                  <w:rFonts w:ascii="Times New Roman" w:eastAsia="Calibri" w:hAnsi="Times New Roman" w:cs="Times New Roman"/>
                  <w:sz w:val="20"/>
                  <w:szCs w:val="20"/>
                  <w:lang w:val="en-US"/>
                </w:rPr>
                <w:t>ezivenge@gmail.com</w:t>
              </w:r>
            </w:hyperlink>
          </w:p>
        </w:tc>
        <w:tc>
          <w:tcPr>
            <w:tcW w:w="1156" w:type="pct"/>
          </w:tcPr>
          <w:p w14:paraId="0EEDA8E5" w14:textId="39FE2371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Post-Harvest and Marketing Management</w:t>
            </w:r>
          </w:p>
        </w:tc>
        <w:tc>
          <w:tcPr>
            <w:tcW w:w="1692" w:type="pct"/>
          </w:tcPr>
          <w:p w14:paraId="34283117" w14:textId="7A9E2213" w:rsidR="00883F12" w:rsidRP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2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  <w:p w14:paraId="4C0631BF" w14:textId="2E599866" w:rsid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13</w:t>
            </w:r>
            <w:r w:rsidRPr="00883F12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 xml:space="preserve"> August 2024 (0800-1600HRS)</w:t>
            </w:r>
          </w:p>
          <w:p w14:paraId="17860EF0" w14:textId="1F9B73D2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69" w:type="pct"/>
          </w:tcPr>
          <w:p w14:paraId="24AF3704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MFS 505</w:t>
            </w:r>
          </w:p>
          <w:p w14:paraId="70DE6AFE" w14:textId="77777777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  <w:p w14:paraId="20ECB1CC" w14:textId="1FBB8A9C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  <w:r w:rsidRPr="0011042F"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  <w:t>(Optional)</w:t>
            </w:r>
          </w:p>
        </w:tc>
      </w:tr>
      <w:tr w:rsidR="00883F12" w:rsidRPr="0011042F" w14:paraId="3AB7D6D1" w14:textId="77777777" w:rsidTr="00883F12">
        <w:tc>
          <w:tcPr>
            <w:tcW w:w="2539" w:type="pct"/>
            <w:gridSpan w:val="2"/>
          </w:tcPr>
          <w:p w14:paraId="55F7B974" w14:textId="167D87A1" w:rsidR="00883F12" w:rsidRPr="00883F12" w:rsidRDefault="00883F12" w:rsidP="00883F12">
            <w:pPr>
              <w:spacing w:after="0" w:line="240" w:lineRule="auto"/>
              <w:ind w:firstLine="720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883F12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INCLASS TESTS FOR ALL MODULES</w:t>
            </w:r>
          </w:p>
        </w:tc>
        <w:tc>
          <w:tcPr>
            <w:tcW w:w="1692" w:type="pct"/>
          </w:tcPr>
          <w:p w14:paraId="1C1770EB" w14:textId="5547C74F" w:rsidR="00883F12" w:rsidRPr="00883F12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</w:pPr>
            <w:r w:rsidRPr="00883F12">
              <w:rPr>
                <w:rFonts w:ascii="Times New Roman" w:eastAsia="Calibri" w:hAnsi="Times New Roman" w:cs="Times New Roman"/>
                <w:b/>
                <w:sz w:val="20"/>
                <w:szCs w:val="20"/>
                <w:lang w:val="en-US"/>
              </w:rPr>
              <w:t>14-16 AUGUST 2024</w:t>
            </w:r>
          </w:p>
        </w:tc>
        <w:tc>
          <w:tcPr>
            <w:tcW w:w="769" w:type="pct"/>
          </w:tcPr>
          <w:p w14:paraId="414CCF41" w14:textId="30527588" w:rsidR="00883F12" w:rsidRPr="0011042F" w:rsidRDefault="00883F12" w:rsidP="00883F12">
            <w:pPr>
              <w:spacing w:after="0" w:line="240" w:lineRule="auto"/>
              <w:rPr>
                <w:rFonts w:ascii="Times New Roman" w:eastAsia="Calibri" w:hAnsi="Times New Roman" w:cs="Times New Roman"/>
                <w:sz w:val="20"/>
                <w:szCs w:val="20"/>
                <w:lang w:val="en-US"/>
              </w:rPr>
            </w:pPr>
          </w:p>
        </w:tc>
      </w:tr>
    </w:tbl>
    <w:p w14:paraId="24F12DFD" w14:textId="77777777" w:rsidR="00A40C5D" w:rsidRPr="00A40C5D" w:rsidRDefault="00A40C5D" w:rsidP="00A40C5D">
      <w:pPr>
        <w:jc w:val="both"/>
        <w:rPr>
          <w:b/>
        </w:rPr>
      </w:pPr>
    </w:p>
    <w:sectPr w:rsidR="00A40C5D" w:rsidRPr="00A40C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B15437"/>
    <w:multiLevelType w:val="hybridMultilevel"/>
    <w:tmpl w:val="84563570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MwsDSwNDExMzM0MDRW0lEKTi0uzszPAykwrAUAe7ngKiwAAAA="/>
  </w:docVars>
  <w:rsids>
    <w:rsidRoot w:val="00A40C5D"/>
    <w:rsid w:val="00004D3A"/>
    <w:rsid w:val="00027448"/>
    <w:rsid w:val="00063D58"/>
    <w:rsid w:val="00080A36"/>
    <w:rsid w:val="00093E59"/>
    <w:rsid w:val="000F1428"/>
    <w:rsid w:val="000F2C91"/>
    <w:rsid w:val="0010036B"/>
    <w:rsid w:val="0011042F"/>
    <w:rsid w:val="001376EF"/>
    <w:rsid w:val="00166875"/>
    <w:rsid w:val="0018317E"/>
    <w:rsid w:val="001969EB"/>
    <w:rsid w:val="001D13AA"/>
    <w:rsid w:val="00245FFB"/>
    <w:rsid w:val="002C0747"/>
    <w:rsid w:val="00301E63"/>
    <w:rsid w:val="00335E67"/>
    <w:rsid w:val="003C1E39"/>
    <w:rsid w:val="00404DC2"/>
    <w:rsid w:val="004267D9"/>
    <w:rsid w:val="004361B1"/>
    <w:rsid w:val="0045793B"/>
    <w:rsid w:val="0048063F"/>
    <w:rsid w:val="004A12C2"/>
    <w:rsid w:val="004A1D30"/>
    <w:rsid w:val="004B05A8"/>
    <w:rsid w:val="004C232A"/>
    <w:rsid w:val="0051196D"/>
    <w:rsid w:val="00546473"/>
    <w:rsid w:val="00562EBC"/>
    <w:rsid w:val="00583E96"/>
    <w:rsid w:val="00595521"/>
    <w:rsid w:val="00633244"/>
    <w:rsid w:val="00672E5A"/>
    <w:rsid w:val="00693BAE"/>
    <w:rsid w:val="006972A8"/>
    <w:rsid w:val="006A0A74"/>
    <w:rsid w:val="006A2B57"/>
    <w:rsid w:val="006A7548"/>
    <w:rsid w:val="006B4F4F"/>
    <w:rsid w:val="006E3036"/>
    <w:rsid w:val="00723216"/>
    <w:rsid w:val="00726694"/>
    <w:rsid w:val="00735FB0"/>
    <w:rsid w:val="00744900"/>
    <w:rsid w:val="00772224"/>
    <w:rsid w:val="007E278E"/>
    <w:rsid w:val="007F2794"/>
    <w:rsid w:val="007F75CA"/>
    <w:rsid w:val="00802083"/>
    <w:rsid w:val="00805D21"/>
    <w:rsid w:val="00813861"/>
    <w:rsid w:val="008743CE"/>
    <w:rsid w:val="00876B31"/>
    <w:rsid w:val="00883F12"/>
    <w:rsid w:val="008F0B73"/>
    <w:rsid w:val="008F5B6D"/>
    <w:rsid w:val="00916F9C"/>
    <w:rsid w:val="00937F4A"/>
    <w:rsid w:val="009707FB"/>
    <w:rsid w:val="00A214D8"/>
    <w:rsid w:val="00A40C5D"/>
    <w:rsid w:val="00A50DEE"/>
    <w:rsid w:val="00A76F5F"/>
    <w:rsid w:val="00AD6477"/>
    <w:rsid w:val="00AE22CB"/>
    <w:rsid w:val="00B1694A"/>
    <w:rsid w:val="00B358E8"/>
    <w:rsid w:val="00B437C0"/>
    <w:rsid w:val="00B43E8B"/>
    <w:rsid w:val="00B557D2"/>
    <w:rsid w:val="00BD4A98"/>
    <w:rsid w:val="00BF0CA1"/>
    <w:rsid w:val="00BF3A8F"/>
    <w:rsid w:val="00BF4A5F"/>
    <w:rsid w:val="00C10873"/>
    <w:rsid w:val="00C7470A"/>
    <w:rsid w:val="00D07CCB"/>
    <w:rsid w:val="00D33F07"/>
    <w:rsid w:val="00DF712F"/>
    <w:rsid w:val="00ED1602"/>
    <w:rsid w:val="00F415D5"/>
    <w:rsid w:val="00F75BC8"/>
    <w:rsid w:val="00FB57DB"/>
    <w:rsid w:val="00FD1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9049B"/>
  <w15:docId w15:val="{62DC120F-7F94-4007-995E-0A7C6A446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8E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40C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0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47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7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35FB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97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musemwa@gmail.com" TargetMode="External"/><Relationship Id="rId13" Type="http://schemas.openxmlformats.org/officeDocument/2006/relationships/hyperlink" Target="mailto:eziveng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ujeyiangeline@gmail.com" TargetMode="External"/><Relationship Id="rId12" Type="http://schemas.openxmlformats.org/officeDocument/2006/relationships/hyperlink" Target="mailto:rmandumbu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chivheya@gmail.com" TargetMode="External"/><Relationship Id="rId11" Type="http://schemas.openxmlformats.org/officeDocument/2006/relationships/hyperlink" Target="mailto:Mujuru2004@yahoo.co.uk" TargetMode="External"/><Relationship Id="rId5" Type="http://schemas.openxmlformats.org/officeDocument/2006/relationships/hyperlink" Target="mailto:rchivheya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Lzzmjr2009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vtmunyati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emwa</dc:creator>
  <cp:lastModifiedBy>User</cp:lastModifiedBy>
  <cp:revision>2</cp:revision>
  <cp:lastPrinted>2019-05-13T10:08:00Z</cp:lastPrinted>
  <dcterms:created xsi:type="dcterms:W3CDTF">2024-07-30T18:17:00Z</dcterms:created>
  <dcterms:modified xsi:type="dcterms:W3CDTF">2024-07-30T18:17:00Z</dcterms:modified>
</cp:coreProperties>
</file>